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20866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208662d-eb0a-11ec-bd5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Y5DQQhDUS7A/W/pG7B+8JMmzUpQZJQi8wvLYOMh6usofupbRGSUKlLZF73i+/z3W1RWGclYxsy+LPEi/Qsz1VwO8MoEI8zxCE8wNNoJnlvmcq1J5kX/kPRzDvTt4yqpNttDy3rtuqJc5MAySzyFNJhGBHDNj575nzCM4oBfPV2UmMmtHkGZGqKx9wvkGA4xdHlSb/evutjcz4cRzA6e8Fv3j9wbHxOCBl7Pm2V16/D0if+EY7rmzqx1HuiZNOvr2z5f2iMIUQBq7T9D4RkrwdDt+RmGYNZkTO7nQy0wQY2p136hYiIhO2X2eYAQb5X7Kd6/H5RM9E0WHuwHIkqb58l+0O0bqjd4zMborAs8EEkXjH3Rvwc0Z8062A+ehzgP+vfb++4ftY5sO05aW5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SA locations appear to be still down after 12 hou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208662d-eb0a-11ec-bd5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6:2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208662d-eb0a-11ec-bd5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208662d-eb0a-11ec-bd5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208662d</dc:title>
  <dc:creator/>
  <cp:keywords/>
  <dcterms:created xsi:type="dcterms:W3CDTF">2026-05-01T19:06:24Z</dcterms:created>
  <dcterms:modified xsi:type="dcterms:W3CDTF">2026-05-01T19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